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20"/>
        <w:gridCol w:w="4851"/>
        <w:gridCol w:w="4555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val="en-GB" w:eastAsia="en-GB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71AEB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laattin AKGÜN</w:t>
            </w:r>
          </w:p>
        </w:tc>
        <w:bookmarkStart w:id="0" w:name="_GoBack"/>
        <w:bookmarkEnd w:id="0"/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F5D3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nşaat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F5D3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Nurten AKGÜN TANBAY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971AE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1AEB">
              <w:rPr>
                <w:rFonts w:ascii="Times New Roman" w:hAnsi="Times New Roman" w:cs="Times New Roman"/>
                <w:sz w:val="24"/>
                <w:szCs w:val="24"/>
              </w:rPr>
              <w:t>Sürdürülebilir ve Akıllı Ulaşım Sistemle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971AEB" w:rsidP="00971A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6A273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  <w:r w:rsidR="000F5D37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="000F5D37">
              <w:rPr>
                <w:rFonts w:ascii="Times New Roman" w:hAnsi="Times New Roman" w:cs="Times New Roman"/>
                <w:sz w:val="24"/>
                <w:szCs w:val="24"/>
              </w:rPr>
              <w:t xml:space="preserve"> Uygulaması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71AEB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75D9B" w:rsidRPr="00D75D9B" w:rsidRDefault="00D75D9B" w:rsidP="00D75D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5D9B">
              <w:rPr>
                <w:rFonts w:ascii="Times New Roman" w:hAnsi="Times New Roman" w:cs="Times New Roman"/>
                <w:sz w:val="24"/>
                <w:szCs w:val="24"/>
              </w:rPr>
              <w:t>Konu: Alaattin AKGÜN - BTÜ YL İnşaat Mühendisliği Seminer</w:t>
            </w:r>
          </w:p>
          <w:p w:rsidR="00D75D9B" w:rsidRPr="00D75D9B" w:rsidRDefault="00D75D9B" w:rsidP="00D75D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5D9B">
              <w:rPr>
                <w:rFonts w:ascii="Times New Roman" w:hAnsi="Times New Roman" w:cs="Times New Roman"/>
                <w:sz w:val="24"/>
                <w:szCs w:val="24"/>
              </w:rPr>
              <w:t>Saat: 23 Oc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Pr="00D75D9B">
              <w:rPr>
                <w:rFonts w:ascii="Times New Roman" w:hAnsi="Times New Roman" w:cs="Times New Roman"/>
                <w:sz w:val="24"/>
                <w:szCs w:val="24"/>
              </w:rPr>
              <w:t xml:space="preserve"> 2023 11:00 ÖÖ İstanbul</w:t>
            </w:r>
          </w:p>
          <w:p w:rsidR="00D75D9B" w:rsidRPr="00D75D9B" w:rsidRDefault="00D75D9B" w:rsidP="00D75D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75D9B" w:rsidRPr="00D75D9B" w:rsidRDefault="00D75D9B" w:rsidP="00D75D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75D9B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D75D9B">
              <w:rPr>
                <w:rFonts w:ascii="Times New Roman" w:hAnsi="Times New Roman" w:cs="Times New Roman"/>
                <w:sz w:val="24"/>
                <w:szCs w:val="24"/>
              </w:rPr>
              <w:t xml:space="preserve"> Toplantısına Katılın</w:t>
            </w:r>
          </w:p>
          <w:p w:rsidR="00D75D9B" w:rsidRPr="00D75D9B" w:rsidRDefault="00D75D9B" w:rsidP="00D75D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5D9B"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 w:rsidRPr="00D75D9B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D75D9B">
              <w:rPr>
                <w:rFonts w:ascii="Times New Roman" w:hAnsi="Times New Roman" w:cs="Times New Roman"/>
                <w:sz w:val="24"/>
                <w:szCs w:val="24"/>
              </w:rPr>
              <w:t>/j/86929967261?pwd=M0dMbS9BTDNsbmhBYnJRNm43QjJMUT09</w:t>
            </w:r>
          </w:p>
          <w:p w:rsidR="00D75D9B" w:rsidRPr="00D75D9B" w:rsidRDefault="00D75D9B" w:rsidP="00D75D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75D9B" w:rsidRPr="00D75D9B" w:rsidRDefault="00D75D9B" w:rsidP="00D75D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5D9B">
              <w:rPr>
                <w:rFonts w:ascii="Times New Roman" w:hAnsi="Times New Roman" w:cs="Times New Roman"/>
                <w:sz w:val="24"/>
                <w:szCs w:val="24"/>
              </w:rPr>
              <w:t>Toplantı Kimliği: 869 2996 7261</w:t>
            </w:r>
          </w:p>
          <w:p w:rsidR="00D75D9B" w:rsidRPr="00D75D9B" w:rsidRDefault="00D75D9B" w:rsidP="00D75D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5D9B">
              <w:rPr>
                <w:rFonts w:ascii="Times New Roman" w:hAnsi="Times New Roman" w:cs="Times New Roman"/>
                <w:sz w:val="24"/>
                <w:szCs w:val="24"/>
              </w:rPr>
              <w:t>Parola: 4yf0yb</w:t>
            </w:r>
          </w:p>
          <w:p w:rsidR="007A0ED3" w:rsidRPr="00F47FF2" w:rsidRDefault="007A0ED3" w:rsidP="00C757A1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7E40" w:rsidRDefault="00C07E40" w:rsidP="005F3207">
      <w:pPr>
        <w:spacing w:after="0" w:line="240" w:lineRule="auto"/>
      </w:pPr>
      <w:r>
        <w:separator/>
      </w:r>
    </w:p>
  </w:endnote>
  <w:endnote w:type="continuationSeparator" w:id="0">
    <w:p w:rsidR="00C07E40" w:rsidRDefault="00C07E4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7E40" w:rsidRDefault="00C07E40" w:rsidP="005F3207">
      <w:pPr>
        <w:spacing w:after="0" w:line="240" w:lineRule="auto"/>
      </w:pPr>
      <w:r>
        <w:separator/>
      </w:r>
    </w:p>
  </w:footnote>
  <w:footnote w:type="continuationSeparator" w:id="0">
    <w:p w:rsidR="00C07E40" w:rsidRDefault="00C07E4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0F5D37"/>
    <w:rsid w:val="00107DC6"/>
    <w:rsid w:val="0014078E"/>
    <w:rsid w:val="0016288D"/>
    <w:rsid w:val="00163BBC"/>
    <w:rsid w:val="00164614"/>
    <w:rsid w:val="001C69FC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2738"/>
    <w:rsid w:val="006A568D"/>
    <w:rsid w:val="006C377C"/>
    <w:rsid w:val="007A0ED3"/>
    <w:rsid w:val="007F33E0"/>
    <w:rsid w:val="00802CD9"/>
    <w:rsid w:val="00820A28"/>
    <w:rsid w:val="009269D8"/>
    <w:rsid w:val="00971AEB"/>
    <w:rsid w:val="00992C66"/>
    <w:rsid w:val="00A06833"/>
    <w:rsid w:val="00A2030A"/>
    <w:rsid w:val="00A556EE"/>
    <w:rsid w:val="00B028F7"/>
    <w:rsid w:val="00B4564A"/>
    <w:rsid w:val="00B55079"/>
    <w:rsid w:val="00B84B04"/>
    <w:rsid w:val="00B905E2"/>
    <w:rsid w:val="00C07E40"/>
    <w:rsid w:val="00C256DD"/>
    <w:rsid w:val="00C57BCF"/>
    <w:rsid w:val="00C757A1"/>
    <w:rsid w:val="00CB34AE"/>
    <w:rsid w:val="00D27BE1"/>
    <w:rsid w:val="00D35FCF"/>
    <w:rsid w:val="00D75D9B"/>
    <w:rsid w:val="00D77551"/>
    <w:rsid w:val="00D8073B"/>
    <w:rsid w:val="00D808BD"/>
    <w:rsid w:val="00D973E7"/>
    <w:rsid w:val="00DA2355"/>
    <w:rsid w:val="00DE47DD"/>
    <w:rsid w:val="00DF423E"/>
    <w:rsid w:val="00E9235A"/>
    <w:rsid w:val="00ED0C4A"/>
    <w:rsid w:val="00EE74C6"/>
    <w:rsid w:val="00F40121"/>
    <w:rsid w:val="00F47FF2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1698D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Nurten AKGÜN TANBAY</cp:lastModifiedBy>
  <cp:revision>10</cp:revision>
  <cp:lastPrinted>2020-06-01T13:59:00Z</cp:lastPrinted>
  <dcterms:created xsi:type="dcterms:W3CDTF">2021-10-12T06:08:00Z</dcterms:created>
  <dcterms:modified xsi:type="dcterms:W3CDTF">2023-01-17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c4b6310dd2ce86686fd1b0e7903af1f3c7f1ea9d23987e8c966254ba1457ab</vt:lpwstr>
  </property>
</Properties>
</file>